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onferron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l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chber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omm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rbivory_mean_early_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46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57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enolide_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6876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79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enolide_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7934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858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(Herbivory_mean_l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19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(Scar_length_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3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mets_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3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qrt(LDM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_Height_late^(1/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68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an_flower_cou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7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_Height_early^(1/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8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1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mets_ear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2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681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car_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_m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3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enolide_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0854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erbivory_mean_late_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04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dunc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17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012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denolide_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55407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tex_weight_mg^(1/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wering_time_n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79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(SLA +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lowe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53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lian_oldest_infl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77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l_growth_rate^(1/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86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e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05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g(Herbivory_mean_earl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1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8444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2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5:58:36Z</dcterms:created>
  <dcterms:modified xsi:type="dcterms:W3CDTF">2022-10-25T15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